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in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7315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25T13:46:53Z</dcterms:created>
  <dcterms:modified xsi:type="dcterms:W3CDTF">2018-04-25T13:46:53Z</dcterms:modified>
</cp:coreProperties>
</file>